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228BD9" w14:textId="365BB34E" w:rsidR="009B1014" w:rsidRDefault="00B26243" w:rsidP="00B26243">
      <w:hyperlink r:id="rId5" w:history="1">
        <w:r w:rsidRPr="0014380A">
          <w:rPr>
            <w:rStyle w:val="Hyperlink"/>
          </w:rPr>
          <w:t>https://docs.google.com/document/d/17mcGDI-TWmU4vgBXmiXmeofe4qEuFH5inBKBHhG9tzg/edit?usp=sharing</w:t>
        </w:r>
      </w:hyperlink>
    </w:p>
    <w:p w14:paraId="2C4A57C0" w14:textId="77777777" w:rsidR="00B26243" w:rsidRPr="00B26243" w:rsidRDefault="00B26243" w:rsidP="00B26243"/>
    <w:sectPr w:rsidR="00B26243" w:rsidRPr="00B262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AE3532"/>
    <w:multiLevelType w:val="multilevel"/>
    <w:tmpl w:val="E5F8E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IzC2NzAzMTUyNjQyUdpeDU4uLM/DyQApNaALE0N8IsAAAA"/>
    <w:docVar w:name="paperpile-doc-id" w:val="P316D466Z757W577"/>
    <w:docVar w:name="paperpile-doc-name" w:val="gigas_ploidy_desiccation_manuscript.docx"/>
  </w:docVars>
  <w:rsids>
    <w:rsidRoot w:val="00EE5000"/>
    <w:rsid w:val="00246518"/>
    <w:rsid w:val="002F0F4E"/>
    <w:rsid w:val="00380499"/>
    <w:rsid w:val="0042416C"/>
    <w:rsid w:val="005A64CC"/>
    <w:rsid w:val="0066083B"/>
    <w:rsid w:val="006F098A"/>
    <w:rsid w:val="00753153"/>
    <w:rsid w:val="00864937"/>
    <w:rsid w:val="009B1014"/>
    <w:rsid w:val="009F5C11"/>
    <w:rsid w:val="00B26243"/>
    <w:rsid w:val="00B564C4"/>
    <w:rsid w:val="00E56011"/>
    <w:rsid w:val="00EE5000"/>
    <w:rsid w:val="00FF7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26F32"/>
  <w15:chartTrackingRefBased/>
  <w15:docId w15:val="{D2816610-ED1E-4BCB-B1E6-2E64D1677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5C11"/>
    <w:pPr>
      <w:keepNext/>
      <w:keepLines/>
      <w:outlineLvl w:val="0"/>
    </w:pPr>
    <w:rPr>
      <w:rFonts w:ascii="Arial" w:eastAsiaTheme="majorEastAsia" w:hAnsi="Arial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F5C11"/>
    <w:pPr>
      <w:keepNext/>
      <w:keepLines/>
      <w:spacing w:before="120" w:after="120" w:line="240" w:lineRule="auto"/>
      <w:outlineLvl w:val="1"/>
    </w:pPr>
    <w:rPr>
      <w:rFonts w:ascii="Arial" w:eastAsiaTheme="majorEastAsia" w:hAnsi="Arial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5C11"/>
    <w:rPr>
      <w:rFonts w:ascii="Arial" w:eastAsiaTheme="majorEastAsia" w:hAnsi="Arial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5C11"/>
    <w:rPr>
      <w:rFonts w:ascii="Arial" w:eastAsiaTheme="majorEastAsia" w:hAnsi="Arial" w:cstheme="majorBidi"/>
      <w:b/>
      <w:szCs w:val="26"/>
    </w:rPr>
  </w:style>
  <w:style w:type="paragraph" w:styleId="NormalWeb">
    <w:name w:val="Normal (Web)"/>
    <w:basedOn w:val="Normal"/>
    <w:uiPriority w:val="99"/>
    <w:semiHidden/>
    <w:unhideWhenUsed/>
    <w:rsid w:val="00EE50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EE5000"/>
  </w:style>
  <w:style w:type="character" w:styleId="Hyperlink">
    <w:name w:val="Hyperlink"/>
    <w:basedOn w:val="DefaultParagraphFont"/>
    <w:uiPriority w:val="99"/>
    <w:unhideWhenUsed/>
    <w:rsid w:val="00B262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62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5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document/d/17mcGDI-TWmU4vgBXmiXmeofe4qEuFH5inBKBHhG9tzg/edit?usp=shar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2</TotalTime>
  <Pages>1</Pages>
  <Words>31</Words>
  <Characters>1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George</dc:creator>
  <cp:keywords/>
  <dc:description/>
  <cp:lastModifiedBy>Matthew George</cp:lastModifiedBy>
  <cp:revision>6</cp:revision>
  <dcterms:created xsi:type="dcterms:W3CDTF">2021-01-19T19:07:00Z</dcterms:created>
  <dcterms:modified xsi:type="dcterms:W3CDTF">2021-03-11T19:11:00Z</dcterms:modified>
</cp:coreProperties>
</file>